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3EF9E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09AC6B2D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984AAE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. Provide a link to your </w:t>
      </w:r>
      <w:proofErr w:type="spellStart"/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myDb.sql</w:t>
      </w:r>
      <w:proofErr w:type="spellEnd"/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ile at GitHub (the file that contains all the SQL commands needed to create your database).</w:t>
      </w:r>
    </w:p>
    <w:p w14:paraId="0B75CAEF" w14:textId="5E73A9BA" w:rsidR="00A40DF4" w:rsidRPr="00A40DF4" w:rsidRDefault="00AB7E8D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E8D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01/blob/master/db/mydb.sql</w:t>
      </w:r>
    </w:p>
    <w:p w14:paraId="40F6DE82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9C2F718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2. Describe something from your database that you think came together very nicely.</w:t>
      </w:r>
    </w:p>
    <w:p w14:paraId="278E33B4" w14:textId="41678AB9" w:rsidR="00A40DF4" w:rsidRPr="00A40DF4" w:rsidRDefault="00AB7E8D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one that Br, Burton showed had a lot of relation and was confusing. Mine is very simple. It is a note taking app. It asks you for what book and book inside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book(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There is a word for that like BOM, OT but I don’t know how to say that). And it asks chapter and verse and basically will get that verse and keep it as a note.</w:t>
      </w:r>
    </w:p>
    <w:p w14:paraId="15624E05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57D02F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3. Describe something from your database that you think could be improved or extended in the future.</w:t>
      </w:r>
    </w:p>
    <w:p w14:paraId="7EDA8804" w14:textId="2BB80D81" w:rsidR="00A40DF4" w:rsidRPr="00A40DF4" w:rsidRDefault="00AB7E8D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Since one Novel(</w:t>
      </w: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eg:BOM</w:t>
      </w:r>
      <w:proofErr w:type="spellEnd"/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) have many books. May be, I need to create different tables for each novel which will have list of chapters</w:t>
      </w:r>
      <w:r w:rsidR="00246606">
        <w:rPr>
          <w:rFonts w:ascii="Courier New" w:eastAsia="Times New Roman" w:hAnsi="Courier New" w:cs="Courier New"/>
          <w:color w:val="000000"/>
          <w:sz w:val="20"/>
          <w:szCs w:val="20"/>
        </w:rPr>
        <w:t>.</w:t>
      </w:r>
    </w:p>
    <w:p w14:paraId="20A105DB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6A5489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4. Briefly describe the "coolest" thing you learned while completing this assignment.</w:t>
      </w:r>
    </w:p>
    <w:p w14:paraId="7639EB86" w14:textId="07F15E64" w:rsidR="00A40DF4" w:rsidRPr="00A40DF4" w:rsidRDefault="00246606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 learned to create a database, hope it works.</w:t>
      </w:r>
    </w:p>
    <w:p w14:paraId="270D7921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ECADCC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wo principles of good database design.</w:t>
      </w:r>
    </w:p>
    <w:p w14:paraId="74D43789" w14:textId="49B80B08" w:rsidR="00A40DF4" w:rsidRDefault="00246606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 repetition of data.</w:t>
      </w:r>
    </w:p>
    <w:p w14:paraId="348C0321" w14:textId="740E478F" w:rsidR="00246606" w:rsidRDefault="00246606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Data of similar type should be in one group</w:t>
      </w:r>
    </w:p>
    <w:p w14:paraId="3B019DEE" w14:textId="77777777" w:rsidR="00246606" w:rsidRPr="00A40DF4" w:rsidRDefault="00246606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63671A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770C50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6. Please select the category you feel best describes your assignment:</w:t>
      </w:r>
    </w:p>
    <w:p w14:paraId="5E2037EC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150E30EE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5C77C5EB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79F0AFB2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21912C03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59523BBE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CABAE5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70B8FB" w14:textId="77777777" w:rsidR="00A40DF4" w:rsidRPr="00A40DF4" w:rsidRDefault="00A40DF4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40DF4">
        <w:rPr>
          <w:rFonts w:ascii="Courier New" w:eastAsia="Times New Roman" w:hAnsi="Courier New" w:cs="Courier New"/>
          <w:color w:val="000000"/>
          <w:sz w:val="20"/>
          <w:szCs w:val="20"/>
        </w:rPr>
        <w:t>7. Provide a brief justification (1-2 sentences) for selecting that category.</w:t>
      </w:r>
    </w:p>
    <w:p w14:paraId="5D75748F" w14:textId="292FF420" w:rsidR="00A40DF4" w:rsidRPr="00A40DF4" w:rsidRDefault="00246606" w:rsidP="00A40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 think I did 5 but have no idea if it is even working. I will talk to brother Thane to make is better and get some more idea.</w:t>
      </w:r>
      <w:bookmarkStart w:id="0" w:name="_GoBack"/>
      <w:bookmarkEnd w:id="0"/>
    </w:p>
    <w:p w14:paraId="7E058A0E" w14:textId="77777777" w:rsidR="00D0667E" w:rsidRDefault="00D0667E"/>
    <w:sectPr w:rsidR="00D06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3MDIzszA2M7cwMzRQ0lEKTi0uzszPAykwrAUAXcNSmCwAAAA="/>
  </w:docVars>
  <w:rsids>
    <w:rsidRoot w:val="00A40DF4"/>
    <w:rsid w:val="00246606"/>
    <w:rsid w:val="00A40DF4"/>
    <w:rsid w:val="00AB7E8D"/>
    <w:rsid w:val="00D0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CCFCF"/>
  <w15:chartTrackingRefBased/>
  <w15:docId w15:val="{23BC9CCC-125F-4963-ACD3-FF9840453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0D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0D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7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5-19T01:24:00Z</dcterms:created>
  <dcterms:modified xsi:type="dcterms:W3CDTF">2019-05-19T01:51:00Z</dcterms:modified>
</cp:coreProperties>
</file>